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Driven</w:t>
      </w:r>
      <w:r>
        <w:t xml:space="preserve"> </w:t>
      </w:r>
      <w:r>
        <w:t xml:space="preserve">Traffic</w:t>
      </w:r>
      <w:r>
        <w:t xml:space="preserve"> </w:t>
      </w:r>
      <w:r>
        <w:t xml:space="preserve">Management</w:t>
      </w:r>
      <w:r>
        <w:t xml:space="preserve"> </w:t>
      </w:r>
      <w:r>
        <w:t xml:space="preserve">System</w:t>
      </w:r>
      <w:r>
        <w:t xml:space="preserve"> </w:t>
      </w:r>
      <w:r>
        <w:t xml:space="preserve">for</w:t>
      </w:r>
      <w:r>
        <w:t xml:space="preserve"> </w:t>
      </w:r>
      <w:r>
        <w:t xml:space="preserve">Urban</w:t>
      </w:r>
      <w:r>
        <w:t xml:space="preserve"> </w:t>
      </w:r>
      <w:r>
        <w:t xml:space="preserve">Congestion</w:t>
      </w:r>
      <w:r>
        <w:t xml:space="preserve"> </w:t>
      </w:r>
      <w:r>
        <w:t xml:space="preserve">in</w:t>
      </w:r>
      <w:r>
        <w:t xml:space="preserve"> </w:t>
      </w:r>
      <w:r>
        <w:t xml:space="preserve">India</w:t>
      </w:r>
      <w:r>
        <w:t xml:space="preserve"> </w:t>
      </w:r>
      <w:r>
        <w:t xml:space="preserve">New</w:t>
      </w:r>
      <w:r>
        <w:t xml:space="preserve"> </w:t>
      </w:r>
      <w:r>
        <w:t xml:space="preserve">Delhi</w:t>
      </w:r>
    </w:p>
    <w:bookmarkStart w:id="27" w:name="X4fe1a237415ef7f8c65372e82cfb4b53928c71d"/>
    <w:p>
      <w:pPr>
        <w:pStyle w:val="Heading1"/>
      </w:pPr>
      <w:r>
        <w:t xml:space="preserve">Thesis Proposal: Development of an Adaptive AI-Based Traffic Management System for Mitigating Urban Congestion in India New Delhi</w:t>
      </w:r>
    </w:p>
    <w:p>
      <w:pPr>
        <w:pStyle w:val="FirstParagraph"/>
      </w:pPr>
      <w:r>
        <w:rPr>
          <w:bCs/>
          <w:b/>
        </w:rPr>
        <w:t xml:space="preserve">Submitted By:</w:t>
      </w:r>
      <w:r>
        <w:t xml:space="preserve"> </w:t>
      </w:r>
      <w:r>
        <w:t xml:space="preserve">[Your Name], Computer Engineer Candidate</w:t>
      </w:r>
      <w:r>
        <w:br/>
      </w:r>
      <w:r>
        <w:rPr>
          <w:bCs/>
          <w:b/>
        </w:rPr>
        <w:t xml:space="preserve">Institution:</w:t>
      </w:r>
      <w:r>
        <w:t xml:space="preserve"> </w:t>
      </w:r>
      <w:r>
        <w:t xml:space="preserve">Indian Institute of Technology (IIT) Delhi, India</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Thesis Proposal outlines a research initiative to develop an intelligent traffic management system specifically designed for the complex urban environment of New Delhi, India. As a Computer Engineer specializing in AI and IoT systems, this project addresses critical infrastructure challenges plaguing India's capital city, where chronic congestion wastes over 100 million hours annually and contributes significantly to air pollution. The proposed solution leverages real-time sensor data, machine learning algorithms trained on Delhi-specific traffic patterns, and edge computing to create a dynamically adaptive system. This Thesis Proposal details the research problem, methodology, expected outcomes, and significance of developing a locally relevant Computer Engineering solution for India New Delhi's unique transportation ecosystem.</w:t>
      </w:r>
    </w:p>
    <w:bookmarkEnd w:id="20"/>
    <w:bookmarkStart w:id="21" w:name="X743e6ba7cda87778dc2d1ea1e8122e19fae3b98"/>
    <w:p>
      <w:pPr>
        <w:pStyle w:val="Heading2"/>
      </w:pPr>
      <w:r>
        <w:t xml:space="preserve">1. Introduction: Context for Computer Engineering Innovation in India New Delhi</w:t>
      </w:r>
    </w:p>
    <w:p>
      <w:pPr>
        <w:pStyle w:val="FirstParagraph"/>
      </w:pPr>
      <w:r>
        <w:t xml:space="preserve">New Delhi represents one of the world's most densely populated urban centers, facing unprecedented pressure on its transportation infrastructure due to rapid urbanization, increasing vehicle ownership, and inadequate public transit capacity. Traditional traffic management systems, often imported from Western contexts, fail to account for India New Delhi's distinct challenges: erratic pedestrian behavior, mixed traffic flow (including non-motorized vehicles), monsoon-related disruptions, and patchy sensor coverage. As a Computer Engineer deeply embedded in India's technological landscape, this research recognizes the urgent need for context-aware solutions developed *by* Indians *for* Indians. This Thesis Proposal bridges theoretical Computer Engineering principles with the pragmatic demands of India New Delhi, aiming to deliver a scalable system that enhances urban mobility while reducing carbon emissions – aligning with national initiatives like Smart Cities Mission and Digital India.</w:t>
      </w:r>
    </w:p>
    <w:bookmarkEnd w:id="21"/>
    <w:bookmarkStart w:id="22" w:name="Xba88d1f6514f836c42f208172add1f88bb9adba"/>
    <w:p>
      <w:pPr>
        <w:pStyle w:val="Heading2"/>
      </w:pPr>
      <w:r>
        <w:t xml:space="preserve">2. Problem Statement: The Critical Gap in Urban Mobility for India's Capital</w:t>
      </w:r>
    </w:p>
    <w:p>
      <w:pPr>
        <w:pStyle w:val="FirstParagraph"/>
      </w:pPr>
      <w:r>
        <w:t xml:space="preserve">Current traffic management in New Delhi relies heavily on pre-programmed signal timings and manual intervention, which are ill-suited for the city's dynamic and chaotic traffic flows. This results in inefficient journey times, heightened fuel consumption (exacerbating Delhi’s severe air quality crisis), increased accident rates, and significant economic losses. Existing AI-based solutions globally often require high-resolution sensor networks, clean data streams, and robust computing infrastructure – resources not universally available across India New Delhi's diverse neighborhoods. Crucially, these systems lack contextual understanding of Indian traffic culture (e.g., frequent lane changes by two-wheelers). This Thesis Proposal identifies the absence of an affordable, locally optimized Computer Engineering framework specifically designed for the socio-technical realities of India New Delhi as a critical research gap demanding immediate attention.</w:t>
      </w:r>
    </w:p>
    <w:bookmarkEnd w:id="22"/>
    <w:bookmarkStart w:id="23" w:name="literature-review-and-research-gap"/>
    <w:p>
      <w:pPr>
        <w:pStyle w:val="Heading2"/>
      </w:pPr>
      <w:r>
        <w:t xml:space="preserve">3. Literature Review and Research Gap</w:t>
      </w:r>
    </w:p>
    <w:p>
      <w:pPr>
        <w:pStyle w:val="FirstParagraph"/>
      </w:pPr>
      <w:r>
        <w:t xml:space="preserve">While significant research exists on AI in traffic management globally (e.g., deep learning for signal optimization), studies often neglect Indian context. Research from IIT Kanpur and IIIT Hyderabad demonstrates promising results but primarily uses datasets from smaller cities or simulated environments, not the chaotic reality of New Delhi. A 2022 study by the National Institute of Urban Affairs noted that 70% of deployed smart traffic systems in Indian cities failed within two years due to poor adaptation to local conditions. This Thesis Proposal directly addresses this gap by proposing a solution built *using* New Delhi’s actual traffic data (from Delhi Traffic Police APIs and existing CCTV networks), co-designed with local municipal engineers, and optimized for India's infrastructure constraints (e.g., low-bandwidth connectivity in slum areas).</w:t>
      </w:r>
    </w:p>
    <w:bookmarkEnd w:id="23"/>
    <w:bookmarkStart w:id="24" w:name="proposed-research-methodology"/>
    <w:p>
      <w:pPr>
        <w:pStyle w:val="Heading2"/>
      </w:pPr>
      <w:r>
        <w:t xml:space="preserve">4. Proposed Research Methodology</w:t>
      </w:r>
    </w:p>
    <w:p>
      <w:pPr>
        <w:pStyle w:val="FirstParagraph"/>
      </w:pPr>
      <w:r>
        <w:t xml:space="preserve">This Computer Engineer-led Thesis Proposal adopts a multi-phase, applied research methodology:</w:t>
      </w:r>
    </w:p>
    <w:p>
      <w:pPr>
        <w:numPr>
          <w:ilvl w:val="0"/>
          <w:numId w:val="1001"/>
        </w:numPr>
        <w:pStyle w:val="Compact"/>
      </w:pPr>
      <w:r>
        <w:rPr>
          <w:bCs/>
          <w:b/>
        </w:rPr>
        <w:t xml:space="preserve">Data Acquisition &amp; Preprocessing (Months 1-4):</w:t>
      </w:r>
      <w:r>
        <w:t xml:space="preserve"> </w:t>
      </w:r>
      <w:r>
        <w:t xml:space="preserve">Partner with Delhi Traffic Police and NCR Urban Transport Authority to collect anonymized real-time traffic data from key corridors (e.g., Janakpuri, Connaught Place) including vehicle counts, speeds, pedestrian movements, and weather impact during monsoon seasons. Develop robust algorithms to clean noisy field data common in Indian contexts.</w:t>
      </w:r>
    </w:p>
    <w:p>
      <w:pPr>
        <w:numPr>
          <w:ilvl w:val="0"/>
          <w:numId w:val="1001"/>
        </w:numPr>
        <w:pStyle w:val="Compact"/>
      </w:pPr>
      <w:r>
        <w:rPr>
          <w:bCs/>
          <w:b/>
        </w:rPr>
        <w:t xml:space="preserve">Context-Aware AI Model Development (Months 5-10):</w:t>
      </w:r>
      <w:r>
        <w:t xml:space="preserve"> </w:t>
      </w:r>
      <w:r>
        <w:t xml:space="preserve">Train lightweight deep learning models (CNNs/LSTMs) on Delhi-specific patterns using the collected dataset. Focus on predicting congestion hotspots and optimizing traffic signal phasing dynamically, accounting for unique Indian driving behaviors and infrastructure limitations.</w:t>
      </w:r>
    </w:p>
    <w:p>
      <w:pPr>
        <w:numPr>
          <w:ilvl w:val="0"/>
          <w:numId w:val="1001"/>
        </w:numPr>
        <w:pStyle w:val="Compact"/>
      </w:pPr>
      <w:r>
        <w:rPr>
          <w:bCs/>
          <w:b/>
        </w:rPr>
        <w:t xml:space="preserve">Edge Deployment &amp; Integration (Months 11-14):</w:t>
      </w:r>
      <w:r>
        <w:t xml:space="preserve"> </w:t>
      </w:r>
      <w:r>
        <w:t xml:space="preserve">Design a cost-effective edge computing architecture using Raspberry Pi clusters for local data processing at intersections, minimizing cloud dependency. Integrate with existing traffic signal controllers in select Delhi Municipal Corporation zones for pilot testing.</w:t>
      </w:r>
    </w:p>
    <w:p>
      <w:pPr>
        <w:numPr>
          <w:ilvl w:val="0"/>
          <w:numId w:val="1001"/>
        </w:numPr>
        <w:pStyle w:val="Compact"/>
      </w:pPr>
      <w:r>
        <w:rPr>
          <w:bCs/>
          <w:b/>
        </w:rPr>
        <w:t xml:space="preserve">Evaluation &amp; Impact Assessment (Months 15-18):</w:t>
      </w:r>
      <w:r>
        <w:t xml:space="preserve"> </w:t>
      </w:r>
      <w:r>
        <w:t xml:space="preserve">Measure system efficacy through KPIs: average journey time reduction, fuel consumption savings (calculated via estimated vehicle idling), CO2 emission reduction, and user satisfaction surveys across diverse Delhi neighborhoods. Rigorous comparison against baseline systems.</w:t>
      </w:r>
    </w:p>
    <w:bookmarkEnd w:id="24"/>
    <w:bookmarkStart w:id="25" w:name="Xf61c37c469eda885b1be1953e510a3def5056df"/>
    <w:p>
      <w:pPr>
        <w:pStyle w:val="Heading2"/>
      </w:pPr>
      <w:r>
        <w:t xml:space="preserve">5. Expected Outcomes and Significance for India New Delhi</w:t>
      </w:r>
    </w:p>
    <w:p>
      <w:pPr>
        <w:pStyle w:val="FirstParagraph"/>
      </w:pPr>
      <w:r>
        <w:t xml:space="preserve">This Thesis Proposal anticipates delivering:</w:t>
      </w:r>
    </w:p>
    <w:p>
      <w:pPr>
        <w:numPr>
          <w:ilvl w:val="0"/>
          <w:numId w:val="1002"/>
        </w:numPr>
        <w:pStyle w:val="Compact"/>
      </w:pPr>
      <w:r>
        <w:t xml:space="preserve">An open-source AI model specifically trained on New Delhi traffic data, adaptable to other Indian metros.</w:t>
      </w:r>
    </w:p>
    <w:p>
      <w:pPr>
        <w:numPr>
          <w:ilvl w:val="0"/>
          <w:numId w:val="1002"/>
        </w:numPr>
        <w:pStyle w:val="Compact"/>
      </w:pPr>
      <w:r>
        <w:t xml:space="preserve">A cost-effective hardware-software framework deployable on existing infrastructure, reducing implementation costs by an estimated 40% compared to imported systems.</w:t>
      </w:r>
    </w:p>
    <w:p>
      <w:pPr>
        <w:numPr>
          <w:ilvl w:val="0"/>
          <w:numId w:val="1002"/>
        </w:numPr>
        <w:pStyle w:val="Compact"/>
      </w:pPr>
      <w:r>
        <w:t xml:space="preserve">Quantifiable metrics demonstrating reduced congestion (target: 15-20% average travel time reduction) and lower emissions in pilot zones, directly contributing to Delhi’s Air Quality Index improvement goals.</w:t>
      </w:r>
    </w:p>
    <w:p>
      <w:pPr>
        <w:numPr>
          <w:ilvl w:val="0"/>
          <w:numId w:val="1002"/>
        </w:numPr>
        <w:pStyle w:val="Compact"/>
      </w:pPr>
      <w:r>
        <w:t xml:space="preserve">A validated methodology for Computer Engineers in India to develop contextually relevant tech solutions, fostering homegrown innovation.</w:t>
      </w:r>
    </w:p>
    <w:p>
      <w:pPr>
        <w:pStyle w:val="FirstParagraph"/>
      </w:pPr>
      <w:r>
        <w:t xml:space="preserve">Crucially, the outcomes will provide a blueprint for scalable urban mobility solutions across India New Delhi and beyond, directly supporting national objectives of sustainable development and technological self-reliance (Atmanirbhar Bharat). This work moves Computer Engineering from theoretical abstraction to tangible civic impact within the heart of India's capital.</w:t>
      </w:r>
    </w:p>
    <w:bookmarkEnd w:id="25"/>
    <w:bookmarkStart w:id="26" w:name="X09021b0cd5d6c5def5d8aa931db51819dbd9ba4"/>
    <w:p>
      <w:pPr>
        <w:pStyle w:val="Heading2"/>
      </w:pPr>
      <w:r>
        <w:t xml:space="preserve">6. Conclusion: Commitment to Localized Innovation</w:t>
      </w:r>
    </w:p>
    <w:p>
      <w:pPr>
        <w:pStyle w:val="FirstParagraph"/>
      </w:pPr>
      <w:r>
        <w:t xml:space="preserve">This Thesis Proposal establishes a clear, necessary, and actionable research pathway for a Computer Engineer committed to solving India New Delhi’s most pressing urban challenges through applied technology. It transcends generic AI applications by embedding deep contextual understanding of the city's infrastructure, cultural nuances, and resource constraints. By focusing on affordability, scalability within the Indian ecosystem, and measurable civic benefit – specifically for New Delhi’s 20 million residents – this project embodies the highest ideals of Computer Engineering in service to India. The successful completion of this Thesis Proposal will not only advance academic knowledge but also deliver a practical tool with immediate potential to transform urban life in India's capital, setting a precedent for future Computer Engineering research focused on Indian realities.</w:t>
      </w:r>
    </w:p>
    <w:p>
      <w:pPr>
        <w:pStyle w:val="BodyText"/>
      </w:pPr>
      <w:r>
        <w:rPr>
          <w:bCs/>
          <w:b/>
        </w:rPr>
        <w:t xml:space="preserve">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Driven Traffic Management System for Urban Congestion in India New Delhi</dc:title>
  <dc:creator/>
  <dc:language>en</dc:language>
  <cp:keywords/>
  <dcterms:created xsi:type="dcterms:W3CDTF">2026-04-22T08:03:50Z</dcterms:created>
  <dcterms:modified xsi:type="dcterms:W3CDTF">2026-04-22T08:03:50Z</dcterms:modified>
</cp:coreProperties>
</file>

<file path=docProps/custom.xml><?xml version="1.0" encoding="utf-8"?>
<Properties xmlns="http://schemas.openxmlformats.org/officeDocument/2006/custom-properties" xmlns:vt="http://schemas.openxmlformats.org/officeDocument/2006/docPropsVTypes"/>
</file>